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Сидельников</w:t>
      </w:r>
      <w:r>
        <w:t xml:space="preserve"> </w:t>
      </w:r>
      <w:r>
        <w:t xml:space="preserve">Андрей</w:t>
      </w:r>
      <w:r>
        <w:t xml:space="preserve"> </w:t>
      </w:r>
      <w:r>
        <w:t xml:space="preserve">Владими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74193"/>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74193"/>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54670"/>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54670"/>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2400627"/>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400627"/>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260833"/>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260833"/>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2737157"/>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2737157"/>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2733546"/>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733546"/>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2710890"/>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710890"/>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2544946"/>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2544946"/>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258166"/>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258166"/>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51857"/>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51857"/>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Сидельников Андрей Владимирович</dc:creator>
  <dc:language>ru-RU</dc:language>
  <cp:keywords/>
  <dcterms:created xsi:type="dcterms:W3CDTF">2024-02-14T08:53:10Z</dcterms:created>
  <dcterms:modified xsi:type="dcterms:W3CDTF">2024-02-14T08: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